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8FB92" w14:textId="77777777" w:rsidR="008B5E41" w:rsidRDefault="008B5E41" w:rsidP="00003A7D">
      <w:pPr>
        <w:spacing w:line="320" w:lineRule="exact"/>
        <w:jc w:val="center"/>
        <w:rPr>
          <w:rFonts w:ascii="ＭＳ 明朝" w:hAnsi="ＭＳ 明朝"/>
          <w:b/>
          <w:szCs w:val="21"/>
        </w:rPr>
      </w:pPr>
    </w:p>
    <w:p w14:paraId="2A0935E5" w14:textId="03325B66" w:rsidR="001D6A9A" w:rsidRPr="00003A7D" w:rsidRDefault="001D6A9A" w:rsidP="00003A7D">
      <w:pPr>
        <w:spacing w:line="320" w:lineRule="exact"/>
        <w:jc w:val="center"/>
        <w:rPr>
          <w:rFonts w:ascii="ＭＳ 明朝" w:hAnsi="ＭＳ 明朝"/>
          <w:b/>
          <w:szCs w:val="21"/>
        </w:rPr>
      </w:pPr>
      <w:r w:rsidRPr="001D6A9A">
        <w:rPr>
          <w:rFonts w:ascii="ＭＳ 明朝" w:hAnsi="ＭＳ 明朝" w:hint="eastAsia"/>
          <w:b/>
          <w:szCs w:val="21"/>
        </w:rPr>
        <w:t>イタリア学会入会申込書</w:t>
      </w:r>
    </w:p>
    <w:p w14:paraId="3E655D1F" w14:textId="77777777" w:rsidR="001D6A9A" w:rsidRPr="001D6A9A" w:rsidRDefault="001D6A9A" w:rsidP="001D6A9A">
      <w:pPr>
        <w:spacing w:line="320" w:lineRule="exact"/>
        <w:jc w:val="left"/>
        <w:rPr>
          <w:rFonts w:ascii="ＭＳ 明朝" w:hAnsi="ＭＳ 明朝"/>
          <w:szCs w:val="21"/>
        </w:rPr>
      </w:pPr>
      <w:r w:rsidRPr="001D6A9A">
        <w:rPr>
          <w:rFonts w:ascii="ＭＳ 明朝" w:hAnsi="ＭＳ 明朝" w:hint="eastAsia"/>
          <w:szCs w:val="21"/>
        </w:rPr>
        <w:t>イタリア学会御中</w:t>
      </w:r>
    </w:p>
    <w:p w14:paraId="51B23A50" w14:textId="77777777" w:rsidR="001D6A9A" w:rsidRPr="001D6A9A" w:rsidRDefault="001D6A9A" w:rsidP="001D6A9A">
      <w:pPr>
        <w:spacing w:line="320" w:lineRule="exact"/>
        <w:jc w:val="left"/>
        <w:rPr>
          <w:rFonts w:ascii="ＭＳ 明朝" w:hAnsi="ＭＳ 明朝"/>
          <w:szCs w:val="21"/>
        </w:rPr>
      </w:pPr>
      <w:r w:rsidRPr="001D6A9A">
        <w:rPr>
          <w:rFonts w:ascii="ＭＳ 明朝" w:hAnsi="ＭＳ 明朝" w:hint="eastAsia"/>
          <w:szCs w:val="21"/>
        </w:rPr>
        <w:t>以下のとおり、貴学会への入会を申し込みます。</w:t>
      </w:r>
    </w:p>
    <w:p w14:paraId="3D73F6EA" w14:textId="77777777" w:rsidR="001D33D3" w:rsidRPr="001D6A9A" w:rsidRDefault="001D6A9A" w:rsidP="001D6A9A">
      <w:pPr>
        <w:wordWrap w:val="0"/>
        <w:spacing w:line="320" w:lineRule="exact"/>
        <w:jc w:val="right"/>
        <w:rPr>
          <w:rFonts w:ascii="ＭＳ 明朝" w:hAnsi="ＭＳ 明朝"/>
          <w:szCs w:val="21"/>
        </w:rPr>
      </w:pPr>
      <w:r w:rsidRPr="001D6A9A">
        <w:rPr>
          <w:rFonts w:ascii="ＭＳ 明朝" w:hAnsi="ＭＳ 明朝" w:hint="eastAsia"/>
          <w:szCs w:val="21"/>
        </w:rPr>
        <w:t xml:space="preserve">　　　　年　　　　月　　　　</w:t>
      </w:r>
      <w:r w:rsidR="000E10E6">
        <w:rPr>
          <w:rFonts w:ascii="ＭＳ 明朝" w:hAnsi="ＭＳ 明朝" w:hint="eastAsia"/>
          <w:szCs w:val="21"/>
        </w:rPr>
        <w:t>日</w:t>
      </w:r>
    </w:p>
    <w:tbl>
      <w:tblPr>
        <w:tblW w:w="952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55"/>
        <w:gridCol w:w="5954"/>
        <w:gridCol w:w="1417"/>
      </w:tblGrid>
      <w:tr w:rsidR="00F53AA4" w:rsidRPr="001D6A9A" w14:paraId="7E87B65C" w14:textId="77777777" w:rsidTr="001D6A9A">
        <w:trPr>
          <w:trHeight w:hRule="exact" w:val="326"/>
        </w:trPr>
        <w:tc>
          <w:tcPr>
            <w:tcW w:w="2155" w:type="dxa"/>
            <w:tcBorders>
              <w:top w:val="single" w:sz="4" w:space="0" w:color="000000"/>
              <w:bottom w:val="dashed" w:sz="4" w:space="0" w:color="auto"/>
              <w:right w:val="single" w:sz="4" w:space="0" w:color="auto"/>
            </w:tcBorders>
            <w:vAlign w:val="center"/>
          </w:tcPr>
          <w:p w14:paraId="24D43F68" w14:textId="77777777" w:rsidR="00F53AA4" w:rsidRPr="001D6A9A" w:rsidRDefault="006707E9" w:rsidP="00660FFB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よみがな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7D914ECC" w14:textId="77777777" w:rsidR="00F53AA4" w:rsidRPr="001D6A9A" w:rsidRDefault="00F53AA4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dashed" w:sz="4" w:space="0" w:color="auto"/>
              <w:right w:val="single" w:sz="4" w:space="0" w:color="auto"/>
            </w:tcBorders>
            <w:vAlign w:val="center"/>
          </w:tcPr>
          <w:p w14:paraId="4A88D607" w14:textId="77777777" w:rsidR="00F53AA4" w:rsidRPr="001D6A9A" w:rsidRDefault="00585AF0" w:rsidP="00BC6038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名簿掲載</w:t>
            </w:r>
          </w:p>
        </w:tc>
      </w:tr>
      <w:tr w:rsidR="00585AF0" w:rsidRPr="001D6A9A" w14:paraId="00CBAD0D" w14:textId="77777777" w:rsidTr="000E2381">
        <w:trPr>
          <w:trHeight w:hRule="exact" w:val="527"/>
        </w:trPr>
        <w:tc>
          <w:tcPr>
            <w:tcW w:w="2155" w:type="dxa"/>
            <w:tcBorders>
              <w:top w:val="dashed" w:sz="4" w:space="0" w:color="auto"/>
              <w:left w:val="single" w:sz="4" w:space="0" w:color="000000" w:themeColor="text1"/>
              <w:bottom w:val="dashed" w:sz="4" w:space="0" w:color="auto"/>
              <w:right w:val="single" w:sz="4" w:space="0" w:color="auto"/>
            </w:tcBorders>
            <w:vAlign w:val="center"/>
          </w:tcPr>
          <w:p w14:paraId="376BF63C" w14:textId="77777777" w:rsidR="00585AF0" w:rsidRPr="001D6A9A" w:rsidRDefault="00585AF0" w:rsidP="00C44335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氏名</w:t>
            </w:r>
          </w:p>
        </w:tc>
        <w:tc>
          <w:tcPr>
            <w:tcW w:w="59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14:paraId="43D23DBA" w14:textId="28582630" w:rsidR="00585AF0" w:rsidRPr="001D6A9A" w:rsidRDefault="00585AF0" w:rsidP="00E26BF0">
            <w:pPr>
              <w:wordWrap w:val="0"/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top w:val="dashed" w:sz="4" w:space="0" w:color="auto"/>
              <w:left w:val="single" w:sz="4" w:space="0" w:color="000000"/>
              <w:bottom w:val="dashed" w:sz="4" w:space="0" w:color="auto"/>
              <w:right w:val="single" w:sz="4" w:space="0" w:color="auto"/>
            </w:tcBorders>
            <w:vAlign w:val="center"/>
          </w:tcPr>
          <w:p w14:paraId="7396F1EB" w14:textId="77777777" w:rsidR="00585AF0" w:rsidRPr="001D6A9A" w:rsidRDefault="00585AF0" w:rsidP="00BC6038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名簿掲載</w:t>
            </w:r>
          </w:p>
        </w:tc>
      </w:tr>
      <w:tr w:rsidR="00C44335" w:rsidRPr="001D6A9A" w14:paraId="4A645232" w14:textId="77777777" w:rsidTr="001D6A9A">
        <w:trPr>
          <w:trHeight w:hRule="exact" w:val="467"/>
        </w:trPr>
        <w:tc>
          <w:tcPr>
            <w:tcW w:w="2155" w:type="dxa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A75C2" w14:textId="77777777" w:rsidR="00C44335" w:rsidRPr="001D6A9A" w:rsidRDefault="00E76D61" w:rsidP="00DD4D7F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生年月日</w:t>
            </w:r>
            <w:r w:rsidR="001D6A9A" w:rsidRPr="001D6A9A">
              <w:rPr>
                <w:rFonts w:ascii="ＭＳ 明朝" w:hAnsi="ＭＳ 明朝" w:hint="eastAsia"/>
                <w:szCs w:val="21"/>
              </w:rPr>
              <w:t>・性別</w:t>
            </w:r>
          </w:p>
        </w:tc>
        <w:tc>
          <w:tcPr>
            <w:tcW w:w="5954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2C44697F" w14:textId="2BCF741B" w:rsidR="00C44335" w:rsidRPr="001D6A9A" w:rsidRDefault="007C4C4D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 xml:space="preserve">年　　</w:t>
            </w:r>
            <w:r w:rsidR="001D6A9A" w:rsidRPr="001D6A9A">
              <w:rPr>
                <w:rFonts w:ascii="ＭＳ 明朝" w:hAnsi="ＭＳ 明朝" w:hint="eastAsia"/>
                <w:szCs w:val="21"/>
              </w:rPr>
              <w:t xml:space="preserve">　</w:t>
            </w:r>
            <w:r>
              <w:rPr>
                <w:rFonts w:ascii="ＭＳ 明朝" w:hAnsi="ＭＳ 明朝" w:hint="eastAsia"/>
                <w:szCs w:val="21"/>
              </w:rPr>
              <w:t xml:space="preserve">月　　</w:t>
            </w:r>
            <w:r w:rsidR="001D6A9A" w:rsidRPr="001D6A9A">
              <w:rPr>
                <w:rFonts w:ascii="ＭＳ 明朝" w:hAnsi="ＭＳ 明朝" w:hint="eastAsia"/>
                <w:szCs w:val="21"/>
              </w:rPr>
              <w:t xml:space="preserve">　日</w:t>
            </w:r>
            <w:r>
              <w:rPr>
                <w:rFonts w:ascii="ＭＳ 明朝" w:hAnsi="ＭＳ 明朝" w:hint="eastAsia"/>
                <w:szCs w:val="21"/>
              </w:rPr>
              <w:t xml:space="preserve">　　　</w:t>
            </w:r>
            <w:r w:rsidR="001D6A9A" w:rsidRPr="001D6A9A">
              <w:rPr>
                <w:rFonts w:ascii="ＭＳ 明朝" w:hAnsi="ＭＳ 明朝" w:hint="eastAsia"/>
                <w:szCs w:val="21"/>
              </w:rPr>
              <w:t xml:space="preserve">　</w:t>
            </w:r>
          </w:p>
        </w:tc>
        <w:tc>
          <w:tcPr>
            <w:tcW w:w="1417" w:type="dxa"/>
            <w:tcBorders>
              <w:top w:val="dashed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  <w:tl2br w:val="nil"/>
            </w:tcBorders>
            <w:vAlign w:val="center"/>
          </w:tcPr>
          <w:p w14:paraId="57900032" w14:textId="77777777" w:rsidR="00C44335" w:rsidRPr="001D6A9A" w:rsidRDefault="00BC6038" w:rsidP="00092A36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非掲載</w:t>
            </w:r>
          </w:p>
        </w:tc>
      </w:tr>
      <w:tr w:rsidR="003F6476" w:rsidRPr="001D6A9A" w14:paraId="53188D42" w14:textId="77777777" w:rsidTr="000E10E6">
        <w:trPr>
          <w:trHeight w:hRule="exact" w:val="903"/>
        </w:trPr>
        <w:tc>
          <w:tcPr>
            <w:tcW w:w="2155" w:type="dxa"/>
            <w:tcBorders>
              <w:right w:val="single" w:sz="4" w:space="0" w:color="auto"/>
            </w:tcBorders>
            <w:vAlign w:val="center"/>
          </w:tcPr>
          <w:p w14:paraId="05B22A06" w14:textId="77777777" w:rsidR="003F6476" w:rsidRPr="001D6A9A" w:rsidRDefault="003F6476" w:rsidP="00660FFB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住所</w:t>
            </w:r>
          </w:p>
          <w:p w14:paraId="1F02E433" w14:textId="77777777" w:rsidR="003F6476" w:rsidRPr="001D6A9A" w:rsidRDefault="003F6476" w:rsidP="00660FFB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（自宅）</w:t>
            </w:r>
          </w:p>
        </w:tc>
        <w:tc>
          <w:tcPr>
            <w:tcW w:w="5954" w:type="dxa"/>
            <w:tcBorders>
              <w:left w:val="single" w:sz="4" w:space="0" w:color="auto"/>
              <w:bottom w:val="nil"/>
            </w:tcBorders>
            <w:vAlign w:val="center"/>
          </w:tcPr>
          <w:p w14:paraId="4CF93EF6" w14:textId="77777777" w:rsidR="003F6476" w:rsidRPr="001D6A9A" w:rsidRDefault="003F6476" w:rsidP="00092A36">
            <w:pPr>
              <w:spacing w:line="320" w:lineRule="exact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〒</w:t>
            </w:r>
          </w:p>
          <w:p w14:paraId="10F13352" w14:textId="77777777" w:rsidR="003F6476" w:rsidRPr="001D6A9A" w:rsidRDefault="003F6476" w:rsidP="00092A36">
            <w:pPr>
              <w:spacing w:line="320" w:lineRule="exact"/>
              <w:rPr>
                <w:rFonts w:ascii="ＭＳ 明朝" w:hAnsi="ＭＳ 明朝"/>
                <w:szCs w:val="21"/>
              </w:rPr>
            </w:pPr>
          </w:p>
          <w:p w14:paraId="104A7D00" w14:textId="77777777" w:rsidR="003F6476" w:rsidRPr="001D6A9A" w:rsidRDefault="003F6476" w:rsidP="00092A36">
            <w:pPr>
              <w:spacing w:line="320" w:lineRule="exact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14:paraId="14AA22EC" w14:textId="77777777" w:rsidR="003F6476" w:rsidRPr="001D6A9A" w:rsidRDefault="003F6476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名簿掲載</w:t>
            </w:r>
          </w:p>
          <w:p w14:paraId="5E0A7ADE" w14:textId="77777777" w:rsidR="003F6476" w:rsidRPr="001D6A9A" w:rsidRDefault="003F6476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可・　不可</w:t>
            </w:r>
          </w:p>
        </w:tc>
      </w:tr>
      <w:tr w:rsidR="00092A36" w:rsidRPr="001D6A9A" w14:paraId="7738AAB0" w14:textId="77777777" w:rsidTr="000E10E6">
        <w:trPr>
          <w:trHeight w:hRule="exact" w:val="717"/>
        </w:trPr>
        <w:tc>
          <w:tcPr>
            <w:tcW w:w="215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FF00B6B" w14:textId="77777777" w:rsidR="00092A36" w:rsidRPr="001D6A9A" w:rsidRDefault="00092A36" w:rsidP="00DD4D7F">
            <w:pPr>
              <w:spacing w:line="320" w:lineRule="exact"/>
              <w:ind w:leftChars="16" w:left="34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電話番号（自宅）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6F2FE08" w14:textId="77777777" w:rsidR="00092A36" w:rsidRPr="001D6A9A" w:rsidRDefault="00092A36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30863FB" w14:textId="77777777" w:rsidR="00092A36" w:rsidRPr="001D6A9A" w:rsidRDefault="00092A36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名簿掲載</w:t>
            </w:r>
          </w:p>
          <w:p w14:paraId="43F05D50" w14:textId="77777777" w:rsidR="00092A36" w:rsidRPr="001D6A9A" w:rsidRDefault="00092A36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可 ・ 不可</w:t>
            </w:r>
          </w:p>
        </w:tc>
      </w:tr>
      <w:tr w:rsidR="00092A36" w:rsidRPr="001D6A9A" w14:paraId="6855E4CA" w14:textId="77777777" w:rsidTr="000E10E6">
        <w:trPr>
          <w:trHeight w:hRule="exact" w:val="711"/>
        </w:trPr>
        <w:tc>
          <w:tcPr>
            <w:tcW w:w="2155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53F91FF7" w14:textId="77777777" w:rsidR="00092A36" w:rsidRPr="001D6A9A" w:rsidRDefault="00092A36" w:rsidP="00660FFB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Ｅメールアドレス</w:t>
            </w:r>
          </w:p>
        </w:tc>
        <w:tc>
          <w:tcPr>
            <w:tcW w:w="5954" w:type="dxa"/>
            <w:tcBorders>
              <w:left w:val="single" w:sz="4" w:space="0" w:color="auto"/>
              <w:bottom w:val="double" w:sz="4" w:space="0" w:color="auto"/>
            </w:tcBorders>
            <w:vAlign w:val="center"/>
          </w:tcPr>
          <w:p w14:paraId="174C34A7" w14:textId="77777777" w:rsidR="00092A36" w:rsidRPr="001D6A9A" w:rsidRDefault="00092A36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left w:val="single" w:sz="4" w:space="0" w:color="auto"/>
              <w:bottom w:val="double" w:sz="4" w:space="0" w:color="auto"/>
            </w:tcBorders>
            <w:vAlign w:val="center"/>
          </w:tcPr>
          <w:p w14:paraId="618CB00D" w14:textId="77777777" w:rsidR="00092A36" w:rsidRPr="001D6A9A" w:rsidRDefault="00092A36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名簿掲載</w:t>
            </w:r>
          </w:p>
          <w:p w14:paraId="6D4AC434" w14:textId="77777777" w:rsidR="00092A36" w:rsidRPr="001D6A9A" w:rsidRDefault="00092A36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可 ・ 不可</w:t>
            </w:r>
          </w:p>
        </w:tc>
      </w:tr>
      <w:tr w:rsidR="009A132A" w:rsidRPr="001D6A9A" w14:paraId="00A4EEC7" w14:textId="77777777" w:rsidTr="009A132A">
        <w:trPr>
          <w:trHeight w:hRule="exact" w:val="623"/>
        </w:trPr>
        <w:tc>
          <w:tcPr>
            <w:tcW w:w="2155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71AC9" w14:textId="77777777" w:rsidR="009A132A" w:rsidRPr="001D6A9A" w:rsidRDefault="009A132A" w:rsidP="00660FFB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最終卒業・修了校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70B5F18" w14:textId="77777777" w:rsidR="009A132A" w:rsidRPr="001D6A9A" w:rsidRDefault="009A132A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tl2br w:val="nil"/>
            </w:tcBorders>
            <w:vAlign w:val="center"/>
          </w:tcPr>
          <w:p w14:paraId="6A4BFFE5" w14:textId="77777777" w:rsidR="009A132A" w:rsidRPr="001D6A9A" w:rsidRDefault="009A132A" w:rsidP="00E81AA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非掲載</w:t>
            </w:r>
          </w:p>
        </w:tc>
      </w:tr>
      <w:tr w:rsidR="00E76D61" w:rsidRPr="001D6A9A" w14:paraId="1532DCCF" w14:textId="77777777" w:rsidTr="009A132A">
        <w:trPr>
          <w:trHeight w:hRule="exact" w:val="1072"/>
        </w:trPr>
        <w:tc>
          <w:tcPr>
            <w:tcW w:w="2155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2690210" w14:textId="77777777" w:rsidR="00BC6038" w:rsidRPr="001D6A9A" w:rsidRDefault="00E76D61" w:rsidP="00660FFB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専門</w:t>
            </w:r>
            <w:r w:rsidR="008C217F" w:rsidRPr="001D6A9A">
              <w:rPr>
                <w:rFonts w:ascii="ＭＳ 明朝" w:hAnsi="ＭＳ 明朝" w:hint="eastAsia"/>
                <w:szCs w:val="21"/>
              </w:rPr>
              <w:t>分野</w:t>
            </w:r>
          </w:p>
          <w:p w14:paraId="2180FB61" w14:textId="77777777" w:rsidR="008C217F" w:rsidRPr="001D6A9A" w:rsidRDefault="00BC6038" w:rsidP="00660FFB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研究テーマ</w:t>
            </w:r>
          </w:p>
          <w:p w14:paraId="6C3875D4" w14:textId="77777777" w:rsidR="00E76D61" w:rsidRPr="001D6A9A" w:rsidRDefault="00E76D61" w:rsidP="00660FFB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（複数回答可）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4D0D2BB1" w14:textId="77777777" w:rsidR="00E76D61" w:rsidRPr="001D6A9A" w:rsidRDefault="00E76D61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tl2br w:val="nil"/>
            </w:tcBorders>
            <w:vAlign w:val="center"/>
          </w:tcPr>
          <w:p w14:paraId="0D5211E0" w14:textId="77777777" w:rsidR="00E81AA9" w:rsidRPr="001D6A9A" w:rsidRDefault="00E81AA9" w:rsidP="00E81AA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名簿掲載</w:t>
            </w:r>
          </w:p>
          <w:p w14:paraId="2084796C" w14:textId="77777777" w:rsidR="00E76D61" w:rsidRPr="001D6A9A" w:rsidRDefault="00E76D61" w:rsidP="00E81AA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</w:tr>
      <w:tr w:rsidR="00092A36" w:rsidRPr="001D6A9A" w14:paraId="62B51622" w14:textId="77777777" w:rsidTr="009A132A">
        <w:trPr>
          <w:trHeight w:hRule="exact" w:val="758"/>
        </w:trPr>
        <w:tc>
          <w:tcPr>
            <w:tcW w:w="2155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DA9FE" w14:textId="77777777" w:rsidR="00092A36" w:rsidRPr="001D6A9A" w:rsidRDefault="00092A36" w:rsidP="00660FFB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所属･勤務先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D7F6956" w14:textId="77777777" w:rsidR="00092A36" w:rsidRPr="001D6A9A" w:rsidRDefault="00092A36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BF8EFF2" w14:textId="77777777" w:rsidR="00092A36" w:rsidRPr="001D6A9A" w:rsidRDefault="00092A36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名簿掲載</w:t>
            </w:r>
          </w:p>
          <w:p w14:paraId="0819D961" w14:textId="77777777" w:rsidR="00092A36" w:rsidRPr="001D6A9A" w:rsidRDefault="00092A36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可 ・ 不可</w:t>
            </w:r>
          </w:p>
        </w:tc>
      </w:tr>
      <w:tr w:rsidR="00C44335" w:rsidRPr="001D6A9A" w14:paraId="51BA08DF" w14:textId="77777777" w:rsidTr="000E10E6">
        <w:trPr>
          <w:trHeight w:hRule="exact" w:val="575"/>
        </w:trPr>
        <w:tc>
          <w:tcPr>
            <w:tcW w:w="21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F0385" w14:textId="77777777" w:rsidR="00C44335" w:rsidRPr="001D6A9A" w:rsidRDefault="00C44335" w:rsidP="00660FFB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color w:val="FF0000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職名･在学課程名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8D6F81B" w14:textId="77777777" w:rsidR="00C44335" w:rsidRPr="001D6A9A" w:rsidRDefault="00C44335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tl2br w:val="nil"/>
            </w:tcBorders>
            <w:vAlign w:val="center"/>
          </w:tcPr>
          <w:p w14:paraId="29F90824" w14:textId="77777777" w:rsidR="00C44335" w:rsidRPr="001D6A9A" w:rsidRDefault="00BC6038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非掲載</w:t>
            </w:r>
          </w:p>
        </w:tc>
      </w:tr>
      <w:tr w:rsidR="003C2678" w:rsidRPr="001D6A9A" w14:paraId="71D1C314" w14:textId="77777777" w:rsidTr="00003A7D">
        <w:trPr>
          <w:trHeight w:hRule="exact" w:val="758"/>
        </w:trPr>
        <w:tc>
          <w:tcPr>
            <w:tcW w:w="2155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8F32AE7" w14:textId="77777777" w:rsidR="003C2678" w:rsidRPr="001D6A9A" w:rsidRDefault="003C2678" w:rsidP="003C2678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電話番号（勤務先）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53C1BC3B" w14:textId="77777777" w:rsidR="003C2678" w:rsidRPr="001D6A9A" w:rsidRDefault="003C2678" w:rsidP="003C2678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tl2br w:val="nil"/>
            </w:tcBorders>
            <w:vAlign w:val="center"/>
          </w:tcPr>
          <w:p w14:paraId="4A5EF4E1" w14:textId="77777777" w:rsidR="003C2678" w:rsidRPr="001D6A9A" w:rsidRDefault="003C2678" w:rsidP="003C2678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名簿掲載</w:t>
            </w:r>
          </w:p>
          <w:p w14:paraId="37E54696" w14:textId="77777777" w:rsidR="003C2678" w:rsidRPr="001D6A9A" w:rsidRDefault="003C2678" w:rsidP="003C2678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可 ・ 不可</w:t>
            </w:r>
          </w:p>
        </w:tc>
      </w:tr>
      <w:tr w:rsidR="00003A7D" w:rsidRPr="001D6A9A" w14:paraId="549C28C3" w14:textId="77777777" w:rsidTr="000E2381">
        <w:trPr>
          <w:trHeight w:hRule="exact" w:val="1048"/>
        </w:trPr>
        <w:tc>
          <w:tcPr>
            <w:tcW w:w="2155" w:type="dxa"/>
            <w:tcBorders>
              <w:top w:val="doub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1735C743" w14:textId="77777777" w:rsidR="00003A7D" w:rsidRDefault="00003A7D" w:rsidP="003C2678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紹介者氏名・</w:t>
            </w:r>
          </w:p>
          <w:p w14:paraId="052A0586" w14:textId="5BA8981C" w:rsidR="00003A7D" w:rsidRPr="001D6A9A" w:rsidRDefault="00E46ECF" w:rsidP="003C2678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Ｅメールアドレス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A152550" w14:textId="77777777" w:rsidR="00E26BF0" w:rsidRDefault="00E26BF0" w:rsidP="00E26BF0">
            <w:pPr>
              <w:wordWrap w:val="0"/>
              <w:jc w:val="center"/>
              <w:rPr>
                <w:rFonts w:ascii="ＭＳ 明朝" w:hAnsi="ＭＳ 明朝"/>
                <w:szCs w:val="21"/>
                <w:lang w:val="it-IT"/>
              </w:rPr>
            </w:pPr>
          </w:p>
          <w:p w14:paraId="4D1BADDC" w14:textId="010C90A1" w:rsidR="00003A7D" w:rsidRPr="00B36102" w:rsidRDefault="00003A7D" w:rsidP="0019488A">
            <w:pPr>
              <w:wordWrap w:val="0"/>
              <w:jc w:val="left"/>
              <w:rPr>
                <w:rFonts w:ascii="ＭＳ 明朝" w:hAnsi="ＭＳ 明朝"/>
                <w:szCs w:val="21"/>
                <w:lang w:val="it-IT"/>
              </w:rPr>
            </w:pPr>
            <w:r w:rsidRPr="00B36102">
              <w:rPr>
                <w:rFonts w:ascii="ＭＳ 明朝" w:hAnsi="ＭＳ 明朝" w:hint="eastAsia"/>
                <w:szCs w:val="21"/>
                <w:lang w:val="it-IT"/>
              </w:rPr>
              <w:t>E-mail：</w:t>
            </w:r>
          </w:p>
        </w:tc>
        <w:tc>
          <w:tcPr>
            <w:tcW w:w="141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tl2br w:val="nil"/>
            </w:tcBorders>
            <w:vAlign w:val="center"/>
          </w:tcPr>
          <w:p w14:paraId="39E9ACEF" w14:textId="77777777" w:rsidR="00003A7D" w:rsidRPr="001D6A9A" w:rsidRDefault="00003A7D" w:rsidP="003C2678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非掲載</w:t>
            </w:r>
          </w:p>
        </w:tc>
      </w:tr>
      <w:tr w:rsidR="003C2678" w:rsidRPr="001D6A9A" w14:paraId="4783FF4A" w14:textId="77777777" w:rsidTr="000E2381">
        <w:trPr>
          <w:trHeight w:hRule="exact" w:val="720"/>
        </w:trPr>
        <w:tc>
          <w:tcPr>
            <w:tcW w:w="9526" w:type="dxa"/>
            <w:gridSpan w:val="3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05D495D0" w14:textId="77777777" w:rsidR="003C2678" w:rsidRPr="001D6A9A" w:rsidRDefault="00CB3893" w:rsidP="00003A7D">
            <w:pPr>
              <w:jc w:val="left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学会からの郵便について、自宅ではなく</w:t>
            </w:r>
            <w:r w:rsidR="003C2678" w:rsidRPr="001D6A9A">
              <w:rPr>
                <w:rFonts w:ascii="ＭＳ 明朝" w:hAnsi="ＭＳ 明朝" w:hint="eastAsia"/>
                <w:szCs w:val="21"/>
              </w:rPr>
              <w:t>勤務先</w:t>
            </w:r>
            <w:r w:rsidR="007C4C4D">
              <w:rPr>
                <w:rFonts w:ascii="ＭＳ 明朝" w:hAnsi="ＭＳ 明朝" w:hint="eastAsia"/>
                <w:szCs w:val="21"/>
              </w:rPr>
              <w:t>等</w:t>
            </w:r>
            <w:r w:rsidR="003C2678" w:rsidRPr="001D6A9A">
              <w:rPr>
                <w:rFonts w:ascii="ＭＳ 明朝" w:hAnsi="ＭＳ 明朝" w:hint="eastAsia"/>
                <w:szCs w:val="21"/>
              </w:rPr>
              <w:t>へ</w:t>
            </w:r>
            <w:r w:rsidRPr="001D6A9A">
              <w:rPr>
                <w:rFonts w:ascii="ＭＳ 明朝" w:hAnsi="ＭＳ 明朝" w:hint="eastAsia"/>
                <w:szCs w:val="21"/>
              </w:rPr>
              <w:t>の郵送を</w:t>
            </w:r>
            <w:r w:rsidR="003C2678" w:rsidRPr="001D6A9A">
              <w:rPr>
                <w:rFonts w:ascii="ＭＳ 明朝" w:hAnsi="ＭＳ 明朝" w:hint="eastAsia"/>
                <w:szCs w:val="21"/>
              </w:rPr>
              <w:t>希望される場合、以下に宛先をご記入ください。</w:t>
            </w:r>
          </w:p>
        </w:tc>
      </w:tr>
      <w:tr w:rsidR="003C2678" w:rsidRPr="001D6A9A" w14:paraId="5313F32C" w14:textId="77777777" w:rsidTr="00094D5E">
        <w:trPr>
          <w:trHeight w:hRule="exact" w:val="799"/>
        </w:trPr>
        <w:tc>
          <w:tcPr>
            <w:tcW w:w="8109" w:type="dxa"/>
            <w:gridSpan w:val="2"/>
            <w:tcBorders>
              <w:top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2DE59299" w14:textId="77777777" w:rsidR="003C2678" w:rsidRPr="001D6A9A" w:rsidRDefault="003C2678" w:rsidP="00A62B5F">
            <w:pPr>
              <w:spacing w:line="320" w:lineRule="exact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〒</w:t>
            </w:r>
          </w:p>
          <w:p w14:paraId="5B35D3D1" w14:textId="77777777" w:rsidR="003C2678" w:rsidRPr="001D6A9A" w:rsidRDefault="003C2678" w:rsidP="00A62B5F">
            <w:pPr>
              <w:spacing w:line="320" w:lineRule="exact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tl2br w:val="nil"/>
            </w:tcBorders>
            <w:vAlign w:val="center"/>
          </w:tcPr>
          <w:p w14:paraId="3B0BE9C5" w14:textId="77777777" w:rsidR="003C2678" w:rsidRPr="001D6A9A" w:rsidRDefault="003C2678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名簿非掲載</w:t>
            </w:r>
          </w:p>
        </w:tc>
      </w:tr>
      <w:tr w:rsidR="00DD4D7F" w:rsidRPr="001D6A9A" w14:paraId="0DF040BD" w14:textId="77777777" w:rsidTr="000E2381">
        <w:trPr>
          <w:trHeight w:val="1034"/>
        </w:trPr>
        <w:tc>
          <w:tcPr>
            <w:tcW w:w="9526" w:type="dxa"/>
            <w:gridSpan w:val="3"/>
            <w:tcBorders>
              <w:top w:val="single" w:sz="4" w:space="0" w:color="000000" w:themeColor="text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14:paraId="0BD370A1" w14:textId="77777777" w:rsidR="00094D5E" w:rsidRDefault="00094D5E" w:rsidP="006A34A0">
            <w:pPr>
              <w:jc w:val="left"/>
              <w:rPr>
                <w:rFonts w:ascii="ＭＳ 明朝" w:hAnsi="ＭＳ 明朝"/>
                <w:szCs w:val="21"/>
              </w:rPr>
            </w:pPr>
          </w:p>
          <w:p w14:paraId="1621A7AE" w14:textId="77777777" w:rsidR="00DD4D7F" w:rsidRDefault="00DD4D7F" w:rsidP="006A34A0">
            <w:pPr>
              <w:jc w:val="left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事務局からの各種案内（大会案内、口頭発表</w:t>
            </w:r>
            <w:r w:rsidR="00782947" w:rsidRPr="001D6A9A">
              <w:rPr>
                <w:rFonts w:ascii="ＭＳ 明朝" w:hAnsi="ＭＳ 明朝" w:hint="eastAsia"/>
                <w:szCs w:val="21"/>
              </w:rPr>
              <w:t>・</w:t>
            </w:r>
            <w:r w:rsidR="00003A7D">
              <w:rPr>
                <w:rFonts w:ascii="ＭＳ 明朝" w:hAnsi="ＭＳ 明朝" w:hint="eastAsia"/>
                <w:szCs w:val="21"/>
              </w:rPr>
              <w:t>投稿論文の募集など）</w:t>
            </w:r>
            <w:r w:rsidR="006A34A0">
              <w:rPr>
                <w:rFonts w:ascii="ＭＳ 明朝" w:hAnsi="ＭＳ 明朝" w:hint="eastAsia"/>
                <w:szCs w:val="21"/>
              </w:rPr>
              <w:t>は原則Eメールでいたします。</w:t>
            </w:r>
            <w:r w:rsidR="00782947" w:rsidRPr="001D6A9A">
              <w:rPr>
                <w:rFonts w:ascii="ＭＳ 明朝" w:hAnsi="ＭＳ 明朝" w:hint="eastAsia"/>
                <w:szCs w:val="21"/>
              </w:rPr>
              <w:t>なお、払い込み用</w:t>
            </w:r>
            <w:r w:rsidR="00583650">
              <w:rPr>
                <w:rFonts w:ascii="ＭＳ 明朝" w:hAnsi="ＭＳ 明朝" w:hint="eastAsia"/>
                <w:szCs w:val="21"/>
              </w:rPr>
              <w:t>紙、大会プログラム、名簿、学会誌に関しては、当面の間、郵送によりお届け</w:t>
            </w:r>
            <w:r w:rsidR="00782947" w:rsidRPr="001D6A9A">
              <w:rPr>
                <w:rFonts w:ascii="ＭＳ 明朝" w:hAnsi="ＭＳ 明朝" w:hint="eastAsia"/>
                <w:szCs w:val="21"/>
              </w:rPr>
              <w:t>いたします。</w:t>
            </w:r>
          </w:p>
          <w:p w14:paraId="242A82FF" w14:textId="77777777" w:rsidR="006A34A0" w:rsidRPr="001D6A9A" w:rsidRDefault="006A34A0" w:rsidP="006A34A0">
            <w:pPr>
              <w:jc w:val="left"/>
              <w:rPr>
                <w:rFonts w:ascii="ＭＳ 明朝" w:hAnsi="ＭＳ 明朝"/>
                <w:szCs w:val="21"/>
              </w:rPr>
            </w:pPr>
          </w:p>
        </w:tc>
      </w:tr>
    </w:tbl>
    <w:p w14:paraId="6326FA6D" w14:textId="77777777" w:rsidR="00094D5E" w:rsidRDefault="00094D5E" w:rsidP="00C72809">
      <w:pPr>
        <w:tabs>
          <w:tab w:val="left" w:pos="426"/>
        </w:tabs>
        <w:spacing w:line="320" w:lineRule="exact"/>
        <w:ind w:firstLineChars="50" w:firstLine="105"/>
        <w:rPr>
          <w:rFonts w:ascii="ＭＳ 明朝" w:hAnsi="ＭＳ 明朝"/>
          <w:szCs w:val="21"/>
        </w:rPr>
      </w:pPr>
    </w:p>
    <w:p w14:paraId="6336C2C5" w14:textId="4200EE7E" w:rsidR="00C72809" w:rsidRPr="003743F6" w:rsidRDefault="003743F6" w:rsidP="00C72809">
      <w:pPr>
        <w:tabs>
          <w:tab w:val="left" w:pos="426"/>
        </w:tabs>
        <w:spacing w:line="320" w:lineRule="exact"/>
        <w:ind w:firstLineChars="50" w:firstLine="105"/>
        <w:rPr>
          <w:rFonts w:ascii="ＭＳ 明朝" w:hAnsi="ＭＳ 明朝"/>
          <w:szCs w:val="21"/>
        </w:rPr>
      </w:pPr>
      <w:r>
        <w:rPr>
          <w:rFonts w:ascii="ＭＳ 明朝" w:hAnsi="ＭＳ 明朝" w:hint="eastAsia"/>
          <w:szCs w:val="21"/>
        </w:rPr>
        <w:t>注</w:t>
      </w:r>
      <w:r w:rsidR="00C72809">
        <w:rPr>
          <w:rFonts w:ascii="ＭＳ 明朝" w:hAnsi="ＭＳ 明朝"/>
          <w:szCs w:val="21"/>
          <w:lang w:val="it-IT"/>
        </w:rPr>
        <w:t xml:space="preserve">. </w:t>
      </w:r>
      <w:r w:rsidR="00C72809" w:rsidRPr="003743F6">
        <w:rPr>
          <w:rFonts w:ascii="ＭＳ 明朝" w:hAnsi="ＭＳ 明朝" w:hint="eastAsia"/>
          <w:szCs w:val="21"/>
        </w:rPr>
        <w:t>各項目の名簿掲載の可・不可を○で囲んで下さい。記入がない場合は非掲載とします。</w:t>
      </w:r>
    </w:p>
    <w:p w14:paraId="21BF52E1" w14:textId="32C5360A" w:rsidR="007C4C4D" w:rsidRPr="003743F6" w:rsidRDefault="003743F6" w:rsidP="00C72809">
      <w:pPr>
        <w:tabs>
          <w:tab w:val="left" w:pos="426"/>
        </w:tabs>
        <w:spacing w:line="320" w:lineRule="exact"/>
        <w:rPr>
          <w:rFonts w:ascii="ＭＳ 明朝" w:hAnsi="ＭＳ 明朝"/>
          <w:szCs w:val="21"/>
        </w:rPr>
      </w:pPr>
      <w:r>
        <w:rPr>
          <w:rFonts w:ascii="ＭＳ 明朝" w:hAnsi="ＭＳ 明朝"/>
          <w:szCs w:val="21"/>
        </w:rPr>
        <w:tab/>
      </w:r>
    </w:p>
    <w:sectPr w:rsidR="007C4C4D" w:rsidRPr="003743F6" w:rsidSect="001D6A9A">
      <w:pgSz w:w="11906" w:h="16838" w:code="9"/>
      <w:pgMar w:top="1134" w:right="1134" w:bottom="1134" w:left="1134" w:header="851" w:footer="992" w:gutter="0"/>
      <w:cols w:space="425"/>
      <w:docGrid w:type="lines" w:linePitch="30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418C2" w14:textId="77777777" w:rsidR="000C4061" w:rsidRDefault="000C4061">
      <w:r>
        <w:separator/>
      </w:r>
    </w:p>
  </w:endnote>
  <w:endnote w:type="continuationSeparator" w:id="0">
    <w:p w14:paraId="3FFAEA85" w14:textId="77777777" w:rsidR="000C4061" w:rsidRDefault="000C4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98C76" w14:textId="77777777" w:rsidR="000C4061" w:rsidRDefault="000C4061">
      <w:r>
        <w:separator/>
      </w:r>
    </w:p>
  </w:footnote>
  <w:footnote w:type="continuationSeparator" w:id="0">
    <w:p w14:paraId="34310854" w14:textId="77777777" w:rsidR="000C4061" w:rsidRDefault="000C40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B07DC"/>
    <w:multiLevelType w:val="hybridMultilevel"/>
    <w:tmpl w:val="CD6408F6"/>
    <w:lvl w:ilvl="0" w:tplc="390CEFF8">
      <w:start w:val="1"/>
      <w:numFmt w:val="decimalFullWidth"/>
      <w:lvlText w:val="注%1．"/>
      <w:lvlJc w:val="left"/>
      <w:pPr>
        <w:ind w:left="440" w:hanging="440"/>
      </w:pPr>
      <w:rPr>
        <w:rFonts w:ascii="ＭＳ 明朝" w:eastAsia="ＭＳ 明朝" w:hAnsi="ＭＳ 明朝"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C4B4236"/>
    <w:multiLevelType w:val="hybridMultilevel"/>
    <w:tmpl w:val="C1489C2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878013193">
    <w:abstractNumId w:val="1"/>
  </w:num>
  <w:num w:numId="2" w16cid:durableId="12906225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840"/>
  <w:drawingGridHorizontalSpacing w:val="105"/>
  <w:drawingGridVerticalSpacing w:val="152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Tc0sTQ1NTM1MjNX0lEKTi0uzszPAykwrAUAJqg95CwAAAA="/>
  </w:docVars>
  <w:rsids>
    <w:rsidRoot w:val="00A5373F"/>
    <w:rsid w:val="00003A7D"/>
    <w:rsid w:val="00005E8A"/>
    <w:rsid w:val="000404D6"/>
    <w:rsid w:val="000530A5"/>
    <w:rsid w:val="00064EBC"/>
    <w:rsid w:val="0007361A"/>
    <w:rsid w:val="00077B58"/>
    <w:rsid w:val="00092A36"/>
    <w:rsid w:val="00094D5E"/>
    <w:rsid w:val="000958BE"/>
    <w:rsid w:val="000B5A08"/>
    <w:rsid w:val="000C4061"/>
    <w:rsid w:val="000D70EF"/>
    <w:rsid w:val="000E10E6"/>
    <w:rsid w:val="000E2381"/>
    <w:rsid w:val="000E5D55"/>
    <w:rsid w:val="0015042E"/>
    <w:rsid w:val="00170B85"/>
    <w:rsid w:val="0019488A"/>
    <w:rsid w:val="001A6653"/>
    <w:rsid w:val="001B1F81"/>
    <w:rsid w:val="001C6FBE"/>
    <w:rsid w:val="001D2652"/>
    <w:rsid w:val="001D33D3"/>
    <w:rsid w:val="001D6A9A"/>
    <w:rsid w:val="001E22BA"/>
    <w:rsid w:val="001F14F0"/>
    <w:rsid w:val="00200C60"/>
    <w:rsid w:val="00240179"/>
    <w:rsid w:val="00296861"/>
    <w:rsid w:val="002A2165"/>
    <w:rsid w:val="002F559C"/>
    <w:rsid w:val="002F573B"/>
    <w:rsid w:val="00346780"/>
    <w:rsid w:val="003470DA"/>
    <w:rsid w:val="003743F6"/>
    <w:rsid w:val="003A5B18"/>
    <w:rsid w:val="003B2156"/>
    <w:rsid w:val="003B60A4"/>
    <w:rsid w:val="003C2678"/>
    <w:rsid w:val="003D18EB"/>
    <w:rsid w:val="003D2128"/>
    <w:rsid w:val="003E0EAA"/>
    <w:rsid w:val="003F4D7B"/>
    <w:rsid w:val="003F6476"/>
    <w:rsid w:val="00421CCC"/>
    <w:rsid w:val="00440E4E"/>
    <w:rsid w:val="00452B27"/>
    <w:rsid w:val="004653F1"/>
    <w:rsid w:val="004A5336"/>
    <w:rsid w:val="004B4D05"/>
    <w:rsid w:val="004E4446"/>
    <w:rsid w:val="004F5B38"/>
    <w:rsid w:val="00517741"/>
    <w:rsid w:val="00530271"/>
    <w:rsid w:val="00540414"/>
    <w:rsid w:val="00571A25"/>
    <w:rsid w:val="00583650"/>
    <w:rsid w:val="00585AF0"/>
    <w:rsid w:val="00597788"/>
    <w:rsid w:val="005B1E5B"/>
    <w:rsid w:val="005D1345"/>
    <w:rsid w:val="005F1F61"/>
    <w:rsid w:val="005F4CEF"/>
    <w:rsid w:val="00620E28"/>
    <w:rsid w:val="006571ED"/>
    <w:rsid w:val="00660FFB"/>
    <w:rsid w:val="00665450"/>
    <w:rsid w:val="006707E9"/>
    <w:rsid w:val="00681308"/>
    <w:rsid w:val="006944C5"/>
    <w:rsid w:val="006A34A0"/>
    <w:rsid w:val="006F6A7C"/>
    <w:rsid w:val="00701123"/>
    <w:rsid w:val="00703D90"/>
    <w:rsid w:val="007314D1"/>
    <w:rsid w:val="00736524"/>
    <w:rsid w:val="00766221"/>
    <w:rsid w:val="0077712C"/>
    <w:rsid w:val="00782947"/>
    <w:rsid w:val="007925F1"/>
    <w:rsid w:val="00795BA0"/>
    <w:rsid w:val="007C4C4D"/>
    <w:rsid w:val="007D09C0"/>
    <w:rsid w:val="007D3353"/>
    <w:rsid w:val="007E6A0A"/>
    <w:rsid w:val="00816CDB"/>
    <w:rsid w:val="00817216"/>
    <w:rsid w:val="00826BC8"/>
    <w:rsid w:val="0083425F"/>
    <w:rsid w:val="0085064D"/>
    <w:rsid w:val="008904BA"/>
    <w:rsid w:val="008A188B"/>
    <w:rsid w:val="008B5E41"/>
    <w:rsid w:val="008C217F"/>
    <w:rsid w:val="009168BC"/>
    <w:rsid w:val="00927195"/>
    <w:rsid w:val="00945B53"/>
    <w:rsid w:val="00975FF9"/>
    <w:rsid w:val="00987AE1"/>
    <w:rsid w:val="00995725"/>
    <w:rsid w:val="009A132A"/>
    <w:rsid w:val="009D4357"/>
    <w:rsid w:val="00A01E5B"/>
    <w:rsid w:val="00A26267"/>
    <w:rsid w:val="00A40371"/>
    <w:rsid w:val="00A4590A"/>
    <w:rsid w:val="00A5373F"/>
    <w:rsid w:val="00A62B5F"/>
    <w:rsid w:val="00AD5203"/>
    <w:rsid w:val="00AD64F4"/>
    <w:rsid w:val="00AF2498"/>
    <w:rsid w:val="00AF79B5"/>
    <w:rsid w:val="00B04A0C"/>
    <w:rsid w:val="00B0771A"/>
    <w:rsid w:val="00B27056"/>
    <w:rsid w:val="00B36102"/>
    <w:rsid w:val="00B41EF2"/>
    <w:rsid w:val="00B60B6F"/>
    <w:rsid w:val="00B721B3"/>
    <w:rsid w:val="00BC0B9E"/>
    <w:rsid w:val="00BC6038"/>
    <w:rsid w:val="00BE47BD"/>
    <w:rsid w:val="00BF087E"/>
    <w:rsid w:val="00C36B70"/>
    <w:rsid w:val="00C44335"/>
    <w:rsid w:val="00C50A0E"/>
    <w:rsid w:val="00C511D4"/>
    <w:rsid w:val="00C61E0B"/>
    <w:rsid w:val="00C72809"/>
    <w:rsid w:val="00CB3893"/>
    <w:rsid w:val="00CD3750"/>
    <w:rsid w:val="00CD72F0"/>
    <w:rsid w:val="00CD7991"/>
    <w:rsid w:val="00D02761"/>
    <w:rsid w:val="00D22CAF"/>
    <w:rsid w:val="00D5387C"/>
    <w:rsid w:val="00D74ED6"/>
    <w:rsid w:val="00D80A36"/>
    <w:rsid w:val="00D86DD6"/>
    <w:rsid w:val="00DA1EAD"/>
    <w:rsid w:val="00DA55BF"/>
    <w:rsid w:val="00DD4D7F"/>
    <w:rsid w:val="00DE3783"/>
    <w:rsid w:val="00E26BF0"/>
    <w:rsid w:val="00E46ECF"/>
    <w:rsid w:val="00E6015E"/>
    <w:rsid w:val="00E6104C"/>
    <w:rsid w:val="00E76D61"/>
    <w:rsid w:val="00E81AA9"/>
    <w:rsid w:val="00ED45EE"/>
    <w:rsid w:val="00ED5BAC"/>
    <w:rsid w:val="00ED7F55"/>
    <w:rsid w:val="00EF374F"/>
    <w:rsid w:val="00F035F7"/>
    <w:rsid w:val="00F219ED"/>
    <w:rsid w:val="00F2796E"/>
    <w:rsid w:val="00F322BE"/>
    <w:rsid w:val="00F53AA4"/>
    <w:rsid w:val="00F627E5"/>
    <w:rsid w:val="00F87AA1"/>
    <w:rsid w:val="00F92C1E"/>
    <w:rsid w:val="00FB5F5A"/>
    <w:rsid w:val="00FC50C8"/>
    <w:rsid w:val="00FC66D7"/>
    <w:rsid w:val="00FD2735"/>
    <w:rsid w:val="00FD5367"/>
    <w:rsid w:val="00FE1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A477BE"/>
  <w15:docId w15:val="{EA482ACB-78F3-5A41-BA22-EA9C3DAD1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5373F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95BA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795BA0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795BA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795BA0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240179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240179"/>
    <w:rPr>
      <w:rFonts w:ascii="Arial" w:eastAsia="ＭＳ ゴシック" w:hAnsi="Arial" w:cs="Times New Roman"/>
      <w:kern w:val="2"/>
      <w:sz w:val="18"/>
      <w:szCs w:val="18"/>
    </w:rPr>
  </w:style>
  <w:style w:type="paragraph" w:styleId="a9">
    <w:name w:val="List Paragraph"/>
    <w:basedOn w:val="a"/>
    <w:uiPriority w:val="34"/>
    <w:qFormat/>
    <w:rsid w:val="007C4C4D"/>
    <w:pPr>
      <w:ind w:leftChars="400"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3E6FA0-B1D1-4A06-96AE-25239D2E9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i</dc:creator>
  <cp:lastModifiedBy>Kanako Morita</cp:lastModifiedBy>
  <cp:revision>13</cp:revision>
  <cp:lastPrinted>2023-11-06T01:21:00Z</cp:lastPrinted>
  <dcterms:created xsi:type="dcterms:W3CDTF">2019-04-11T09:08:00Z</dcterms:created>
  <dcterms:modified xsi:type="dcterms:W3CDTF">2023-11-06T01:29:00Z</dcterms:modified>
</cp:coreProperties>
</file>